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2CF6E02B" w:rsidR="00442E4B" w:rsidRPr="00442E4B" w:rsidRDefault="00442E4B" w:rsidP="00E31880">
      <w:pPr>
        <w:jc w:val="center"/>
        <w:rPr>
          <w:b/>
          <w:bCs/>
          <w:sz w:val="32"/>
          <w:szCs w:val="32"/>
        </w:rPr>
      </w:pPr>
      <w:r>
        <w:rPr>
          <w:b/>
          <w:bCs/>
          <w:sz w:val="32"/>
          <w:szCs w:val="32"/>
        </w:rPr>
        <w:t>(</w:t>
      </w:r>
      <w:r w:rsidR="001D6D11">
        <w:rPr>
          <w:b/>
          <w:bCs/>
          <w:sz w:val="32"/>
          <w:szCs w:val="32"/>
        </w:rPr>
        <w:t>Kentuck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B9EABE5" w:rsidR="009A4FD9" w:rsidRDefault="001D6D11" w:rsidP="009A4FD9">
            <w:pPr>
              <w:rPr>
                <w:sz w:val="22"/>
                <w:szCs w:val="22"/>
              </w:rPr>
            </w:pPr>
            <w:r>
              <w:rPr>
                <w:sz w:val="22"/>
                <w:szCs w:val="22"/>
              </w:rPr>
              <w:t>Kentucky</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771F2" w14:textId="77777777" w:rsidR="00761F24" w:rsidRDefault="00761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4D672E9" w:rsidR="00F4034F" w:rsidRPr="00761F24" w:rsidRDefault="00F4034F" w:rsidP="00761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24D44" w14:textId="77777777" w:rsidR="00761F24" w:rsidRDefault="00761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A52D8" w14:textId="77777777" w:rsidR="00761F24" w:rsidRDefault="00761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CA80081" w:rsidR="00F4034F" w:rsidRPr="00761F24" w:rsidRDefault="00F4034F" w:rsidP="00761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0C8E6" w14:textId="77777777" w:rsidR="00761F24" w:rsidRDefault="00761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6343285">
    <w:abstractNumId w:val="1"/>
  </w:num>
  <w:num w:numId="2" w16cid:durableId="1223103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D6D11"/>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61F24"/>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